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passionate and experienced Aerospace Engineer with a deep understanding of cutting-edge aviation technologies and a strong commitment to innovation, I am excited to apply for the Aerospace Engineer position at your esteemed organization in China Guangzhou. The opportunity to contribute to the dynamic aerospace industry in this vibrant city aligns perfectly with my professional goals and expertise. With a proven track record of designing, analyzing, and optimizing aerospace systems, I am eager to bring my skills and dedication to your team while immersing myself in the unique opportunities that China Guangzhou offers.</w:t>
      </w:r>
    </w:p>
    <w:bookmarkStart w:id="20" w:name="professional-background"/>
    <w:p>
      <w:pPr>
        <w:pStyle w:val="Heading2"/>
      </w:pPr>
      <w:r>
        <w:t xml:space="preserve">Professional Background</w:t>
      </w:r>
    </w:p>
    <w:p>
      <w:pPr>
        <w:pStyle w:val="FirstParagraph"/>
      </w:pPr>
      <w:r>
        <w:t xml:space="preserve">Throughout my career as an Aerospace Engineer, I have focused on advancing the efficiency, safety, and sustainability of aerospace technologies. My work has spanned multiple domains, including aircraft design, propulsion systems, aerodynamics, and materials science. I hold a Master’s degree in Aerospace Engineering from [University Name], where I specialized in computational fluid dynamics (CFD) and structural analysis. This academic foundation has been complemented by hands-on experience at leading aerospace firms such as [Previous Company Names], where I contributed to projects involving aircraft performance optimization, satellite systems, and advanced avionics.</w:t>
      </w:r>
    </w:p>
    <w:p>
      <w:pPr>
        <w:pStyle w:val="BodyText"/>
      </w:pPr>
      <w:r>
        <w:t xml:space="preserve">One of my most notable achievements was leading a team to develop a lightweight composite material for commercial aircraft that reduced fuel consumption by 12%. This project not only demonstrated my technical expertise but also highlighted my ability to collaborate with cross-functional teams to deliver innovative solutions. My work has consistently emphasized the importance of precision, reliability, and adherence to international standards such as FAA and EASA regulations. These experiences have prepared me to thrive in a fast-paced environment like that of China Guangzhou’s aerospace sector.</w:t>
      </w:r>
    </w:p>
    <w:bookmarkEnd w:id="20"/>
    <w:bookmarkStart w:id="21" w:name="interest-in-china-guangzhou"/>
    <w:p>
      <w:pPr>
        <w:pStyle w:val="Heading2"/>
      </w:pPr>
      <w:r>
        <w:t xml:space="preserve">Interest in China Guangzhou</w:t>
      </w:r>
    </w:p>
    <w:p>
      <w:pPr>
        <w:pStyle w:val="FirstParagraph"/>
      </w:pPr>
      <w:r>
        <w:t xml:space="preserve">China Guangzhou has long been a hub for technological advancement, and its growing aerospace industry has captured my attention. The city’s strategic location, robust manufacturing infrastructure, and government initiatives to promote high-tech industries make it an ideal place for an Aerospace Engineer to contribute meaningfully. I am particularly inspired by the development of Guangzhou’s aviation ecosystem, which includes state-of-the-art research facilities, partnerships with global aerospace companies, and a focus on sustainable aviation technologies.</w:t>
      </w:r>
    </w:p>
    <w:p>
      <w:pPr>
        <w:pStyle w:val="BodyText"/>
      </w:pPr>
      <w:r>
        <w:t xml:space="preserve">Guangzhou’s role as a gateway between China and the rest of Asia further underscores its importance in the aerospace sector. The city is home to key players such as [mention relevant companies or institutions if applicable], which are driving innovation in areas like drone technology, space exploration, and electric aircraft. I am eager to collaborate with professionals in this environment to address global challenges such as reducing carbon emissions and improving air travel efficiency. Working in China Guangzhou would allow me to combine my technical expertise with the region’s forward-thinking approach to aerospace engineering.</w:t>
      </w:r>
    </w:p>
    <w:bookmarkEnd w:id="21"/>
    <w:bookmarkStart w:id="22" w:name="why-this-company"/>
    <w:p>
      <w:pPr>
        <w:pStyle w:val="Heading2"/>
      </w:pPr>
      <w:r>
        <w:t xml:space="preserve">Why This Company?</w:t>
      </w:r>
    </w:p>
    <w:p>
      <w:pPr>
        <w:pStyle w:val="FirstParagraph"/>
      </w:pPr>
      <w:r>
        <w:t xml:space="preserve">Your organization’s reputation for excellence and its commitment to pushing the boundaries of aerospace technology make it an ideal fit for my career aspirations. I have followed your work on [specific projects, products, or innovations if known], and I am particularly impressed by your dedication to integrating advanced materials and digital twin technologies into aerospace systems. These initiatives resonate with my own passion for leveraging cutting-edge tools to solve complex engineering problems.</w:t>
      </w:r>
    </w:p>
    <w:p>
      <w:pPr>
        <w:pStyle w:val="BodyText"/>
      </w:pPr>
      <w:r>
        <w:t xml:space="preserve">What draws me most to your company is its focus on fostering a culture of innovation and collaboration. As an Aerospace Engineer, I thrive in environments where ideas are shared freely, and interdisciplinary teamwork is encouraged. I am confident that my background in systems engineering, coupled with my ability to adapt to new challenges, will allow me to make valuable contributions to your projects. Additionally, my strong communication skills and fluency in [mention languages if applicable] would enable me to collaborate effectively with both local and international teams.</w:t>
      </w:r>
    </w:p>
    <w:bookmarkEnd w:id="22"/>
    <w:bookmarkStart w:id="23" w:name="conclusion"/>
    <w:p>
      <w:pPr>
        <w:pStyle w:val="Heading2"/>
      </w:pPr>
      <w:r>
        <w:t xml:space="preserve">Conclusion</w:t>
      </w:r>
    </w:p>
    <w:p>
      <w:pPr>
        <w:pStyle w:val="FirstParagraph"/>
      </w:pPr>
      <w:r>
        <w:t xml:space="preserve">In conclusion, I am enthusiastic about the opportunity to join your team as an Aerospace Engineer in China Guangzhou. My technical expertise, combined with my passion for aerospace innovation and my commitment to excellence, positions me to contribute meaningfully to your organization’s goals. I would be honored to bring my skills and experience to a dynamic environment like yours while growing professionally in a city that is shaping the future of aviatio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continued success of your company in China Guangzhou.</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China Guangzhou</dc:title>
  <dc:creator/>
  <dc:language>en</dc:language>
  <cp:keywords/>
  <dcterms:created xsi:type="dcterms:W3CDTF">2025-12-11T17:26:24Z</dcterms:created>
  <dcterms:modified xsi:type="dcterms:W3CDTF">2025-12-11T17:26:24Z</dcterms:modified>
</cp:coreProperties>
</file>

<file path=docProps/custom.xml><?xml version="1.0" encoding="utf-8"?>
<Properties xmlns="http://schemas.openxmlformats.org/officeDocument/2006/custom-properties" xmlns:vt="http://schemas.openxmlformats.org/officeDocument/2006/docPropsVTypes"/>
</file>